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2A25F8FE" w14:textId="337C2F88" w:rsidR="001F5855" w:rsidRDefault="001E3082" w:rsidP="00700948">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iam, the owner of DriverPass, would like </w:t>
      </w:r>
      <w:r w:rsidR="00EE7EF6">
        <w:rPr>
          <w:rFonts w:ascii="Calibri" w:eastAsia="Calibri" w:hAnsi="Calibri" w:cs="Calibri"/>
          <w:color w:val="000000"/>
        </w:rPr>
        <w:t>to provide</w:t>
      </w:r>
      <w:r w:rsidR="00272DC2">
        <w:rPr>
          <w:rFonts w:ascii="Calibri" w:eastAsia="Calibri" w:hAnsi="Calibri" w:cs="Calibri"/>
          <w:color w:val="000000"/>
        </w:rPr>
        <w:t xml:space="preserve"> better driver training that </w:t>
      </w:r>
      <w:r w:rsidR="00E0188F">
        <w:rPr>
          <w:rFonts w:ascii="Calibri" w:eastAsia="Calibri" w:hAnsi="Calibri" w:cs="Calibri"/>
          <w:color w:val="000000"/>
        </w:rPr>
        <w:t>enables students to take online classes and practice tests.</w:t>
      </w:r>
    </w:p>
    <w:p w14:paraId="55E8B717" w14:textId="4B99837B" w:rsidR="00700948" w:rsidRPr="00700948" w:rsidRDefault="00700948" w:rsidP="00700948">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w:t>
      </w:r>
      <w:r w:rsidR="00AF798A">
        <w:rPr>
          <w:rFonts w:ascii="Calibri" w:eastAsia="Calibri" w:hAnsi="Calibri" w:cs="Calibri"/>
          <w:color w:val="000000"/>
        </w:rPr>
        <w:t>P</w:t>
      </w:r>
      <w:r>
        <w:rPr>
          <w:rFonts w:ascii="Calibri" w:eastAsia="Calibri" w:hAnsi="Calibri" w:cs="Calibri"/>
          <w:color w:val="000000"/>
        </w:rPr>
        <w:t xml:space="preserve">ass </w:t>
      </w:r>
      <w:r w:rsidR="00AF798A">
        <w:rPr>
          <w:rFonts w:ascii="Calibri" w:eastAsia="Calibri" w:hAnsi="Calibri" w:cs="Calibri"/>
          <w:color w:val="000000"/>
        </w:rPr>
        <w:t xml:space="preserve">wants to create a website that allows students to take online practice tests, take online classes, and </w:t>
      </w:r>
      <w:r w:rsidR="006B3326">
        <w:rPr>
          <w:rFonts w:ascii="Calibri" w:eastAsia="Calibri" w:hAnsi="Calibri" w:cs="Calibri"/>
          <w:color w:val="000000"/>
        </w:rPr>
        <w:t>can</w:t>
      </w:r>
      <w:r w:rsidR="00AF798A">
        <w:rPr>
          <w:rFonts w:ascii="Calibri" w:eastAsia="Calibri" w:hAnsi="Calibri" w:cs="Calibri"/>
          <w:color w:val="000000"/>
        </w:rPr>
        <w:t xml:space="preserve"> book on the road training sessions.</w:t>
      </w: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656AE204" w14:textId="22164B73" w:rsidR="001F5855" w:rsidRDefault="00EE7EF6" w:rsidP="00EE7EF6">
      <w:pPr>
        <w:pStyle w:val="ListParagraph"/>
        <w:numPr>
          <w:ilvl w:val="0"/>
          <w:numId w:val="7"/>
        </w:numPr>
        <w:suppressAutoHyphens/>
        <w:spacing w:after="240" w:line="240" w:lineRule="auto"/>
        <w:rPr>
          <w:rFonts w:ascii="Calibri" w:hAnsi="Calibri" w:cs="Calibri"/>
        </w:rPr>
      </w:pPr>
      <w:r>
        <w:rPr>
          <w:rFonts w:ascii="Calibri" w:hAnsi="Calibri" w:cs="Calibri"/>
        </w:rPr>
        <w:t xml:space="preserve">DriverPass wants to help those who have failed driving tests and make it easier for others to pass them using their resources. </w:t>
      </w:r>
    </w:p>
    <w:p w14:paraId="4C593D2A" w14:textId="45B850D2" w:rsidR="00176AE8" w:rsidRDefault="00176AE8" w:rsidP="00EE7EF6">
      <w:pPr>
        <w:pStyle w:val="ListParagraph"/>
        <w:numPr>
          <w:ilvl w:val="0"/>
          <w:numId w:val="7"/>
        </w:numPr>
        <w:suppressAutoHyphens/>
        <w:spacing w:after="240" w:line="240" w:lineRule="auto"/>
        <w:rPr>
          <w:rFonts w:ascii="Calibri" w:hAnsi="Calibri" w:cs="Calibri"/>
        </w:rPr>
      </w:pPr>
      <w:r>
        <w:rPr>
          <w:rFonts w:ascii="Calibri" w:hAnsi="Calibri" w:cs="Calibri"/>
        </w:rPr>
        <w:t>To do this they want students to be able to take online practice exams, classes, and book on the road training sessions.</w:t>
      </w:r>
    </w:p>
    <w:p w14:paraId="4B0173E3" w14:textId="4BC8F75F" w:rsidR="004E5619" w:rsidRDefault="004E5619" w:rsidP="00EE7EF6">
      <w:pPr>
        <w:pStyle w:val="ListParagraph"/>
        <w:numPr>
          <w:ilvl w:val="0"/>
          <w:numId w:val="7"/>
        </w:numPr>
        <w:suppressAutoHyphens/>
        <w:spacing w:after="240" w:line="240" w:lineRule="auto"/>
        <w:rPr>
          <w:rFonts w:ascii="Calibri" w:hAnsi="Calibri" w:cs="Calibri"/>
        </w:rPr>
      </w:pPr>
      <w:r>
        <w:rPr>
          <w:rFonts w:ascii="Calibri" w:hAnsi="Calibri" w:cs="Calibri"/>
        </w:rPr>
        <w:t>Liam would like to be able to access data from anywhere with an internet connection.</w:t>
      </w:r>
    </w:p>
    <w:p w14:paraId="77C6D2C5" w14:textId="05BAB2C1" w:rsidR="004E5619" w:rsidRDefault="004E5619" w:rsidP="00EE7EF6">
      <w:pPr>
        <w:pStyle w:val="ListParagraph"/>
        <w:numPr>
          <w:ilvl w:val="0"/>
          <w:numId w:val="7"/>
        </w:numPr>
        <w:suppressAutoHyphens/>
        <w:spacing w:after="240" w:line="240" w:lineRule="auto"/>
        <w:rPr>
          <w:rFonts w:ascii="Calibri" w:hAnsi="Calibri" w:cs="Calibri"/>
        </w:rPr>
      </w:pPr>
      <w:r>
        <w:rPr>
          <w:rFonts w:ascii="Calibri" w:hAnsi="Calibri" w:cs="Calibri"/>
        </w:rPr>
        <w:t xml:space="preserve">The system should have </w:t>
      </w:r>
      <w:r w:rsidR="00CC12F6">
        <w:rPr>
          <w:rFonts w:ascii="Calibri" w:hAnsi="Calibri" w:cs="Calibri"/>
        </w:rPr>
        <w:t xml:space="preserve">robust security features that allows for different levels of access from various </w:t>
      </w:r>
      <w:r w:rsidR="006B3326">
        <w:rPr>
          <w:rFonts w:ascii="Calibri" w:hAnsi="Calibri" w:cs="Calibri"/>
        </w:rPr>
        <w:t>users and</w:t>
      </w:r>
      <w:r w:rsidR="00CC12F6">
        <w:rPr>
          <w:rFonts w:ascii="Calibri" w:hAnsi="Calibri" w:cs="Calibri"/>
        </w:rPr>
        <w:t xml:space="preserve"> allow Liam to have control over all accounts to monitor and reset passwords.</w:t>
      </w:r>
    </w:p>
    <w:p w14:paraId="3A10365E" w14:textId="235639D6" w:rsidR="00CC12F6" w:rsidRPr="00EE7EF6" w:rsidRDefault="00614FB8" w:rsidP="00EE7EF6">
      <w:pPr>
        <w:pStyle w:val="ListParagraph"/>
        <w:numPr>
          <w:ilvl w:val="0"/>
          <w:numId w:val="7"/>
        </w:numPr>
        <w:suppressAutoHyphens/>
        <w:spacing w:after="240" w:line="240" w:lineRule="auto"/>
        <w:rPr>
          <w:rFonts w:ascii="Calibri" w:hAnsi="Calibri" w:cs="Calibri"/>
        </w:rPr>
      </w:pPr>
      <w:r>
        <w:rPr>
          <w:rFonts w:ascii="Calibri" w:hAnsi="Calibri" w:cs="Calibri"/>
        </w:rPr>
        <w:t>DriverPass needs to be able to monitor all creation, modification, and cancelation of reservatio</w:t>
      </w:r>
      <w:r w:rsidR="00F4503E">
        <w:rPr>
          <w:rFonts w:ascii="Calibri" w:hAnsi="Calibri" w:cs="Calibri"/>
        </w:rPr>
        <w:t>ns while offering three different packages for the on the road training sessions.</w:t>
      </w: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772B4AEB" w14:textId="71B78279" w:rsidR="001F5855" w:rsidRDefault="00AB4AEC" w:rsidP="00F4503E">
      <w:pPr>
        <w:pStyle w:val="ListParagraph"/>
        <w:numPr>
          <w:ilvl w:val="0"/>
          <w:numId w:val="8"/>
        </w:numPr>
        <w:suppressAutoHyphens/>
        <w:spacing w:after="240" w:line="240" w:lineRule="auto"/>
        <w:rPr>
          <w:rFonts w:ascii="Calibri" w:hAnsi="Calibri" w:cs="Calibri"/>
        </w:rPr>
      </w:pPr>
      <w:r>
        <w:rPr>
          <w:rFonts w:ascii="Calibri" w:hAnsi="Calibri" w:cs="Calibri"/>
        </w:rPr>
        <w:t xml:space="preserve">The system needs to allow online account creation and </w:t>
      </w:r>
      <w:r w:rsidR="008B1C57">
        <w:rPr>
          <w:rFonts w:ascii="Calibri" w:hAnsi="Calibri" w:cs="Calibri"/>
        </w:rPr>
        <w:t xml:space="preserve">access to online practice exams and classes. </w:t>
      </w:r>
    </w:p>
    <w:p w14:paraId="28155664" w14:textId="2C0C50AA" w:rsidR="008B1C57" w:rsidRDefault="008B1C57" w:rsidP="00F4503E">
      <w:pPr>
        <w:pStyle w:val="ListParagraph"/>
        <w:numPr>
          <w:ilvl w:val="0"/>
          <w:numId w:val="8"/>
        </w:numPr>
        <w:suppressAutoHyphens/>
        <w:spacing w:after="240" w:line="240" w:lineRule="auto"/>
        <w:rPr>
          <w:rFonts w:ascii="Calibri" w:hAnsi="Calibri" w:cs="Calibri"/>
        </w:rPr>
      </w:pPr>
      <w:r>
        <w:rPr>
          <w:rFonts w:ascii="Calibri" w:hAnsi="Calibri" w:cs="Calibri"/>
        </w:rPr>
        <w:t xml:space="preserve">The website needs to </w:t>
      </w:r>
      <w:r w:rsidR="000E47FB">
        <w:rPr>
          <w:rFonts w:ascii="Calibri" w:hAnsi="Calibri" w:cs="Calibri"/>
        </w:rPr>
        <w:t xml:space="preserve">be fully </w:t>
      </w:r>
      <w:r w:rsidR="003A718C">
        <w:rPr>
          <w:rFonts w:ascii="Calibri" w:hAnsi="Calibri" w:cs="Calibri"/>
        </w:rPr>
        <w:t>functioning</w:t>
      </w:r>
      <w:r w:rsidR="000E47FB">
        <w:rPr>
          <w:rFonts w:ascii="Calibri" w:hAnsi="Calibri" w:cs="Calibri"/>
        </w:rPr>
        <w:t xml:space="preserve"> and allow for the creation, modification, and cancelation of </w:t>
      </w:r>
      <w:r w:rsidR="003A718C">
        <w:rPr>
          <w:rFonts w:ascii="Calibri" w:hAnsi="Calibri" w:cs="Calibri"/>
        </w:rPr>
        <w:t xml:space="preserve">on the road driver training appointments. </w:t>
      </w:r>
    </w:p>
    <w:p w14:paraId="6F7F57FB" w14:textId="4FFFB40D" w:rsidR="003A718C" w:rsidRDefault="003A718C" w:rsidP="00F4503E">
      <w:pPr>
        <w:pStyle w:val="ListParagraph"/>
        <w:numPr>
          <w:ilvl w:val="0"/>
          <w:numId w:val="8"/>
        </w:numPr>
        <w:suppressAutoHyphens/>
        <w:spacing w:after="240" w:line="240" w:lineRule="auto"/>
        <w:rPr>
          <w:rFonts w:ascii="Calibri" w:hAnsi="Calibri" w:cs="Calibri"/>
        </w:rPr>
      </w:pPr>
      <w:r>
        <w:rPr>
          <w:rFonts w:ascii="Calibri" w:hAnsi="Calibri" w:cs="Calibri"/>
        </w:rPr>
        <w:t>The system needs to allow certain access to certain employ</w:t>
      </w:r>
      <w:r w:rsidR="00A51E1C">
        <w:rPr>
          <w:rFonts w:ascii="Calibri" w:hAnsi="Calibri" w:cs="Calibri"/>
        </w:rPr>
        <w:t xml:space="preserve">ees </w:t>
      </w:r>
      <w:r w:rsidR="006B3326">
        <w:rPr>
          <w:rFonts w:ascii="Calibri" w:hAnsi="Calibri" w:cs="Calibri"/>
        </w:rPr>
        <w:t>to</w:t>
      </w:r>
      <w:r w:rsidR="00A51E1C">
        <w:rPr>
          <w:rFonts w:ascii="Calibri" w:hAnsi="Calibri" w:cs="Calibri"/>
        </w:rPr>
        <w:t xml:space="preserve"> modify appointments.</w:t>
      </w:r>
    </w:p>
    <w:p w14:paraId="4F18514D" w14:textId="6159DE67" w:rsidR="00A51E1C" w:rsidRDefault="00A51E1C" w:rsidP="00F4503E">
      <w:pPr>
        <w:pStyle w:val="ListParagraph"/>
        <w:numPr>
          <w:ilvl w:val="0"/>
          <w:numId w:val="8"/>
        </w:numPr>
        <w:suppressAutoHyphens/>
        <w:spacing w:after="240" w:line="240" w:lineRule="auto"/>
        <w:rPr>
          <w:rFonts w:ascii="Calibri" w:hAnsi="Calibri" w:cs="Calibri"/>
        </w:rPr>
      </w:pPr>
      <w:r>
        <w:rPr>
          <w:rFonts w:ascii="Calibri" w:hAnsi="Calibri" w:cs="Calibri"/>
        </w:rPr>
        <w:t>Liam should have access to all other user accounts</w:t>
      </w:r>
      <w:r w:rsidR="00446672">
        <w:rPr>
          <w:rFonts w:ascii="Calibri" w:hAnsi="Calibri" w:cs="Calibri"/>
        </w:rPr>
        <w:t>.</w:t>
      </w:r>
    </w:p>
    <w:p w14:paraId="4FB5F8B3" w14:textId="7EEA8677" w:rsidR="00273EB5" w:rsidRPr="00F4503E" w:rsidRDefault="00273EB5" w:rsidP="00F4503E">
      <w:pPr>
        <w:pStyle w:val="ListParagraph"/>
        <w:numPr>
          <w:ilvl w:val="0"/>
          <w:numId w:val="8"/>
        </w:numPr>
        <w:suppressAutoHyphens/>
        <w:spacing w:after="240" w:line="240" w:lineRule="auto"/>
        <w:rPr>
          <w:rFonts w:ascii="Calibri" w:hAnsi="Calibri" w:cs="Calibri"/>
        </w:rPr>
      </w:pPr>
      <w:r>
        <w:rPr>
          <w:rFonts w:ascii="Calibri" w:hAnsi="Calibri" w:cs="Calibri"/>
        </w:rPr>
        <w:t xml:space="preserve">Liam needs to </w:t>
      </w:r>
      <w:r w:rsidR="006B3326">
        <w:rPr>
          <w:rFonts w:ascii="Calibri" w:hAnsi="Calibri" w:cs="Calibri"/>
        </w:rPr>
        <w:t>always have access to data</w:t>
      </w:r>
      <w:r>
        <w:rPr>
          <w:rFonts w:ascii="Calibri" w:hAnsi="Calibri" w:cs="Calibri"/>
        </w:rPr>
        <w:t xml:space="preserve"> when he has an internet connection.</w:t>
      </w:r>
    </w:p>
    <w:p w14:paraId="52E62171" w14:textId="77777777" w:rsidR="001F5855" w:rsidRPr="0073026F" w:rsidRDefault="00B56238" w:rsidP="009462E1">
      <w:pPr>
        <w:pStyle w:val="Heading2"/>
        <w:spacing w:after="240"/>
      </w:pPr>
      <w:r w:rsidRPr="0073026F">
        <w:lastRenderedPageBreak/>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E113C2">
      <w:pPr>
        <w:pStyle w:val="Heading4"/>
        <w:jc w:val="center"/>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66A5EBED" w:rsidR="001F5855" w:rsidRDefault="00A30B95"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website should be responsive enough for users to access it without any issues. Ideally each page should take a maximum of three seconds to load. Hopefully less.</w:t>
      </w:r>
    </w:p>
    <w:p w14:paraId="0658CE2D" w14:textId="6D434C76" w:rsidR="00A30B95" w:rsidRPr="00E358DC" w:rsidRDefault="00A30B95"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updated anytime any errors or bugs are found. We also would want to update as soon as the client decides on any new features and we can implement them, or there are new security protocols we need to implement. </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E113C2">
      <w:pPr>
        <w:pStyle w:val="Heading4"/>
        <w:jc w:val="center"/>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6400471F" w:rsidR="001F5855" w:rsidRDefault="00A30B95"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platform should run on Linux. </w:t>
      </w:r>
    </w:p>
    <w:p w14:paraId="79B54EE5" w14:textId="686A1BA4" w:rsidR="00A30B95" w:rsidRPr="004D28C8" w:rsidRDefault="00A30B95"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will be using a serverless system </w:t>
      </w:r>
      <w:r w:rsidR="006B3326">
        <w:rPr>
          <w:rFonts w:ascii="Calibri" w:eastAsia="Calibri" w:hAnsi="Calibri" w:cs="Calibri"/>
          <w:color w:val="000000"/>
        </w:rPr>
        <w:t>to</w:t>
      </w:r>
      <w:r>
        <w:rPr>
          <w:rFonts w:ascii="Calibri" w:eastAsia="Calibri" w:hAnsi="Calibri" w:cs="Calibri"/>
          <w:color w:val="000000"/>
        </w:rPr>
        <w:t xml:space="preserve"> not have to manage with or focus on the back end or security of the server. This will also allow us ensure scalability. </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E113C2">
      <w:pPr>
        <w:pStyle w:val="Heading4"/>
        <w:jc w:val="center"/>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665957E6" w:rsidR="001F5855" w:rsidRDefault="00A30B95"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will distinguish between different users by having each user create their own account and allowing administrators to give or take access away based on their roles. </w:t>
      </w:r>
    </w:p>
    <w:p w14:paraId="0C8E0F77" w14:textId="7EA26FDF" w:rsidR="00A30B95" w:rsidRDefault="00A30B95"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put will be case-sensitive. </w:t>
      </w:r>
    </w:p>
    <w:p w14:paraId="38AAB945" w14:textId="66B210E8" w:rsidR="00A30B95" w:rsidRDefault="00A30B95"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will require two factor authentication. </w:t>
      </w:r>
    </w:p>
    <w:p w14:paraId="583F7144" w14:textId="39276F64" w:rsidR="00A30B95" w:rsidRPr="004D28C8" w:rsidRDefault="00A30B95"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inform the admin of a problem anytime there are repetitive login fails for security purposes, or any crashes or errors occur. </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2646DFEA" w:rsidR="001F5855" w:rsidRPr="0073026F" w:rsidRDefault="00B56238" w:rsidP="00E113C2">
      <w:pPr>
        <w:pStyle w:val="Heading4"/>
        <w:jc w:val="center"/>
      </w:pPr>
      <w:r w:rsidRPr="0073026F">
        <w:t>Adaptability</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19DBF65D" w:rsidR="001F5855" w:rsidRDefault="0000799C"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 will be able to modify, add, or remove users without changing code. This will be possible through our coding of the user list.</w:t>
      </w:r>
    </w:p>
    <w:p w14:paraId="268709BB" w14:textId="5D07C4D1" w:rsidR="0000799C" w:rsidRDefault="0000799C"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ill adapt to platform updates when there are critical security issues that have been addressed, or when the client wants to add new features. </w:t>
      </w:r>
    </w:p>
    <w:p w14:paraId="0E166444" w14:textId="0070BC31" w:rsidR="0000799C" w:rsidRPr="004D28C8" w:rsidRDefault="0000799C"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will give the IT admin full access to make any changes of user accounts. </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E113C2">
      <w:pPr>
        <w:pStyle w:val="Heading4"/>
        <w:jc w:val="center"/>
      </w:pPr>
      <w:r w:rsidRPr="0073026F">
        <w:lastRenderedPageBreak/>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68ECDBC4" w:rsidR="001F5855" w:rsidRDefault="0000799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 username and unique password will be required to login, in addition to the </w:t>
      </w:r>
      <w:r w:rsidR="006B3326">
        <w:rPr>
          <w:rFonts w:ascii="Calibri" w:eastAsia="Calibri" w:hAnsi="Calibri" w:cs="Calibri"/>
          <w:color w:val="000000"/>
        </w:rPr>
        <w:t>two-factor</w:t>
      </w:r>
      <w:r>
        <w:rPr>
          <w:rFonts w:ascii="Calibri" w:eastAsia="Calibri" w:hAnsi="Calibri" w:cs="Calibri"/>
          <w:color w:val="000000"/>
        </w:rPr>
        <w:t xml:space="preserve"> authentication using a authenticator application. </w:t>
      </w:r>
    </w:p>
    <w:p w14:paraId="49151865" w14:textId="23110596" w:rsidR="0000799C" w:rsidRDefault="0000799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oud will handle the data exchange from the client and the server, we must choose a reputable company to host the cloud. </w:t>
      </w:r>
    </w:p>
    <w:p w14:paraId="5F100A0E" w14:textId="0F32C94C" w:rsidR="0000799C"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f a password fails login three times, it should be locked until an administrator can verify the right person is trying to login. </w:t>
      </w:r>
    </w:p>
    <w:p w14:paraId="3666A6AB" w14:textId="7D7EF27B" w:rsidR="006B3326" w:rsidRPr="004D28C8"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f a user forgets their password, we will have them request a link be sent to their email on file where they will be able to create a new one.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5892070B" w:rsidR="001F5855"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w:t>
      </w:r>
    </w:p>
    <w:p w14:paraId="75251A91" w14:textId="0DE1A23E" w:rsidR="006B3326"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book reservations when requested by the user.</w:t>
      </w:r>
    </w:p>
    <w:p w14:paraId="2419DA79" w14:textId="1540F845" w:rsidR="006B3326"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offer three driving packages.</w:t>
      </w:r>
    </w:p>
    <w:p w14:paraId="78812C34" w14:textId="71FAF226" w:rsidR="006B3326"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be fast and responsive.</w:t>
      </w:r>
    </w:p>
    <w:p w14:paraId="6666274A" w14:textId="32187886" w:rsidR="006B3326"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allow users to take practice tests.</w:t>
      </w:r>
    </w:p>
    <w:p w14:paraId="6FD48CF6" w14:textId="7799B36E" w:rsidR="006B3326"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allow users to take classes.</w:t>
      </w:r>
    </w:p>
    <w:p w14:paraId="1BA94B43" w14:textId="3472C98E" w:rsidR="006B3326" w:rsidRPr="006B3326" w:rsidRDefault="006B3326" w:rsidP="006B332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 different levels of access based on the account privileges. </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5D0271E4" w:rsidR="001F5855"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has to allow users to create reservations for driving appointments, enroll and take online classes, and enable users to take practice tests.</w:t>
      </w:r>
    </w:p>
    <w:p w14:paraId="41D82872" w14:textId="14ABC521" w:rsidR="006B3326" w:rsidRDefault="006B33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should allow the DriverPass employees to make changes </w:t>
      </w:r>
      <w:r w:rsidR="0096452A">
        <w:rPr>
          <w:rFonts w:ascii="Calibri" w:eastAsia="Calibri" w:hAnsi="Calibri" w:cs="Calibri"/>
          <w:color w:val="000000"/>
        </w:rPr>
        <w:t>to the system such as booking reservations, who is enrolled in the classes, and any other updates or modifications.</w:t>
      </w:r>
    </w:p>
    <w:p w14:paraId="1CB64C92" w14:textId="4D448013" w:rsidR="0096452A" w:rsidRDefault="009645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should allow the IT department to create and modify user accounts and passwords.</w:t>
      </w:r>
    </w:p>
    <w:p w14:paraId="57F23DAE" w14:textId="3CD713D1" w:rsidR="0096452A" w:rsidRDefault="009645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should allow the owner to collect and download data for use in Excel.</w:t>
      </w:r>
    </w:p>
    <w:p w14:paraId="22201936" w14:textId="3AE4EAA6" w:rsidR="0096452A" w:rsidRPr="004D28C8" w:rsidRDefault="009645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user will interact with the interface on mobile via a touch screen and it will allow cursor usage on a desktop environment. </w:t>
      </w:r>
    </w:p>
    <w:p w14:paraId="596CE65E" w14:textId="77777777" w:rsidR="001F5855" w:rsidRPr="0073026F" w:rsidRDefault="001F5855" w:rsidP="00927DCE">
      <w:pPr>
        <w:suppressAutoHyphens/>
        <w:spacing w:after="240" w:line="240" w:lineRule="auto"/>
        <w:rPr>
          <w:rFonts w:ascii="Calibri" w:hAnsi="Calibri" w:cs="Calibri"/>
        </w:rPr>
      </w:pPr>
    </w:p>
    <w:p w14:paraId="449E04C6" w14:textId="77777777" w:rsidR="0096452A" w:rsidRDefault="0096452A" w:rsidP="004D28C8">
      <w:pPr>
        <w:pStyle w:val="Heading3"/>
        <w:keepNext w:val="0"/>
        <w:keepLines w:val="0"/>
        <w:suppressAutoHyphens/>
      </w:pPr>
    </w:p>
    <w:p w14:paraId="4F59E0FC" w14:textId="77777777" w:rsidR="0096452A" w:rsidRDefault="0096452A" w:rsidP="004D28C8">
      <w:pPr>
        <w:pStyle w:val="Heading3"/>
        <w:keepNext w:val="0"/>
        <w:keepLines w:val="0"/>
        <w:suppressAutoHyphens/>
      </w:pPr>
    </w:p>
    <w:p w14:paraId="4B7225F5" w14:textId="77777777" w:rsidR="0096452A" w:rsidRDefault="0096452A" w:rsidP="004D28C8">
      <w:pPr>
        <w:pStyle w:val="Heading3"/>
        <w:keepNext w:val="0"/>
        <w:keepLines w:val="0"/>
        <w:suppressAutoHyphens/>
      </w:pPr>
    </w:p>
    <w:p w14:paraId="7797E972" w14:textId="77777777" w:rsidR="0096452A" w:rsidRDefault="0096452A" w:rsidP="004D28C8">
      <w:pPr>
        <w:pStyle w:val="Heading3"/>
        <w:keepNext w:val="0"/>
        <w:keepLines w:val="0"/>
        <w:suppressAutoHyphens/>
      </w:pPr>
    </w:p>
    <w:p w14:paraId="41CE9032" w14:textId="75271685" w:rsidR="001F5855" w:rsidRPr="0073026F" w:rsidRDefault="00B56238" w:rsidP="004D28C8">
      <w:pPr>
        <w:pStyle w:val="Heading3"/>
        <w:keepNext w:val="0"/>
        <w:keepLines w:val="0"/>
        <w:suppressAutoHyphens/>
      </w:pPr>
      <w:r w:rsidRPr="0073026F">
        <w:lastRenderedPageBreak/>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225E5753" w:rsidR="001F5855" w:rsidRDefault="009645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 are assuming all features, Linux platform, serverless architectures, can be implemented with the assumed budget.</w:t>
      </w:r>
    </w:p>
    <w:p w14:paraId="3B410A08" w14:textId="677C3204" w:rsidR="0096452A" w:rsidRDefault="009645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are assuming users will have a good internet connection. </w:t>
      </w:r>
    </w:p>
    <w:p w14:paraId="523CD42B" w14:textId="11473063" w:rsidR="0096452A" w:rsidRPr="004D28C8" w:rsidRDefault="009645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are assuming that users will be using a modern web browser or device. </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02E0AB0D" w:rsidR="001F5855" w:rsidRDefault="0096452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Our budget may not be high enough to create all the necessary features and ensure the system is fast and responsive. </w:t>
      </w:r>
    </w:p>
    <w:p w14:paraId="000EB877" w14:textId="7BD40F87" w:rsidR="0096452A" w:rsidRDefault="0096452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 may not have enough time for the design, implementation, and full testing of all the features. May need to higher more team members which will depend on the budget again.</w:t>
      </w:r>
    </w:p>
    <w:p w14:paraId="1164B1D8" w14:textId="1D396D7C" w:rsidR="0096452A" w:rsidRPr="004D28C8" w:rsidRDefault="0096452A"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s possible not all team members will be familiar with Linux. </w:t>
      </w:r>
    </w:p>
    <w:p w14:paraId="3C22BA79" w14:textId="77777777" w:rsidR="001F5855" w:rsidRPr="0073026F" w:rsidRDefault="001F5855" w:rsidP="00927DCE">
      <w:pPr>
        <w:suppressAutoHyphens/>
        <w:spacing w:after="240" w:line="240" w:lineRule="auto"/>
        <w:rPr>
          <w:rFonts w:ascii="Calibri" w:hAnsi="Calibri" w:cs="Calibri"/>
        </w:rPr>
      </w:pPr>
    </w:p>
    <w:p w14:paraId="3D44AAE3" w14:textId="60CB120D" w:rsidR="00DC736A" w:rsidRDefault="00B56238" w:rsidP="00DC736A">
      <w:pPr>
        <w:pStyle w:val="Heading3"/>
        <w:keepNext w:val="0"/>
        <w:keepLines w:val="0"/>
        <w:suppressAutoHyphens/>
      </w:pPr>
      <w:r w:rsidRPr="0073026F">
        <w:t xml:space="preserve">Gantt </w:t>
      </w:r>
      <w:r w:rsidR="009462E1">
        <w:t>C</w:t>
      </w:r>
      <w:r w:rsidR="009462E1" w:rsidRPr="0073026F">
        <w:t>hart</w:t>
      </w:r>
    </w:p>
    <w:p w14:paraId="7C07F003" w14:textId="373311F5" w:rsidR="00927DCE" w:rsidRPr="0073026F" w:rsidRDefault="00DC736A"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hAnsi="Calibri" w:cs="Calibri"/>
          <w:noProof/>
        </w:rPr>
        <w:drawing>
          <wp:inline distT="0" distB="0" distL="0" distR="0" wp14:anchorId="20EC99FE" wp14:editId="1A5B55B3">
            <wp:extent cx="6319040" cy="3381375"/>
            <wp:effectExtent l="0" t="0" r="5715" b="0"/>
            <wp:docPr id="2" name="Picture 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waterfall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99" t="25426" r="7517" b="12139"/>
                    <a:stretch/>
                  </pic:blipFill>
                  <pic:spPr bwMode="auto">
                    <a:xfrm>
                      <a:off x="0" y="0"/>
                      <a:ext cx="6338817" cy="3391958"/>
                    </a:xfrm>
                    <a:prstGeom prst="rect">
                      <a:avLst/>
                    </a:prstGeom>
                    <a:noFill/>
                    <a:ln>
                      <a:noFill/>
                    </a:ln>
                    <a:extLst>
                      <a:ext uri="{53640926-AAD7-44D8-BBD7-CCE9431645EC}">
                        <a14:shadowObscured xmlns:a14="http://schemas.microsoft.com/office/drawing/2010/main"/>
                      </a:ext>
                    </a:extLst>
                  </pic:spPr>
                </pic:pic>
              </a:graphicData>
            </a:graphic>
          </wp:inline>
        </w:drawing>
      </w:r>
    </w:p>
    <w:p w14:paraId="578F8C70" w14:textId="12E73731" w:rsidR="00927DCE" w:rsidRPr="0073026F" w:rsidRDefault="00927DCE" w:rsidP="00C924BA">
      <w:pPr>
        <w:suppressAutoHyphens/>
        <w:spacing w:after="0" w:line="240" w:lineRule="auto"/>
        <w:rPr>
          <w:rFonts w:ascii="Calibri" w:hAnsi="Calibri" w:cs="Calibri"/>
        </w:rPr>
      </w:pPr>
    </w:p>
    <w:sectPr w:rsidR="00927DCE" w:rsidRPr="0073026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B0F1C" w14:textId="77777777" w:rsidR="00B26508" w:rsidRDefault="00B26508">
      <w:pPr>
        <w:spacing w:after="0" w:line="240" w:lineRule="auto"/>
      </w:pPr>
      <w:r>
        <w:separator/>
      </w:r>
    </w:p>
  </w:endnote>
  <w:endnote w:type="continuationSeparator" w:id="0">
    <w:p w14:paraId="026E5304" w14:textId="77777777" w:rsidR="00B26508" w:rsidRDefault="00B265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156B0" w14:textId="77777777" w:rsidR="00AE4880" w:rsidRDefault="00AE48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F5EDD" w14:textId="3F8C71C6" w:rsidR="00C924BA" w:rsidRDefault="00AE4880">
    <w:pPr>
      <w:pStyle w:val="Footer"/>
    </w:pPr>
    <w:r>
      <w:t xml:space="preserve">Maynard </w:t>
    </w:r>
    <w:sdt>
      <w:sdtPr>
        <w:id w:val="140317929"/>
        <w:docPartObj>
          <w:docPartGallery w:val="Page Numbers (Bottom of Page)"/>
          <w:docPartUnique/>
        </w:docPartObj>
      </w:sdtPr>
      <w:sdtEndPr>
        <w:rPr>
          <w:noProof/>
        </w:rPr>
      </w:sdtEndPr>
      <w:sdtContent>
        <w:r w:rsidR="00C924BA">
          <w:fldChar w:fldCharType="begin"/>
        </w:r>
        <w:r w:rsidR="00C924BA">
          <w:instrText xml:space="preserve"> PAGE   \* MERGEFORMAT </w:instrText>
        </w:r>
        <w:r w:rsidR="00C924BA">
          <w:fldChar w:fldCharType="separate"/>
        </w:r>
        <w:r w:rsidR="00C865DB">
          <w:rPr>
            <w:noProof/>
          </w:rPr>
          <w:t>1</w:t>
        </w:r>
        <w:r w:rsidR="00C924BA">
          <w:rPr>
            <w:noProof/>
          </w:rPr>
          <w:fldChar w:fldCharType="end"/>
        </w:r>
        <w:r>
          <w:rPr>
            <w:noProof/>
          </w:rP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9DC50" w14:textId="77777777" w:rsidR="00AE4880" w:rsidRDefault="00AE4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8AFA3" w14:textId="77777777" w:rsidR="00B26508" w:rsidRDefault="00B26508">
      <w:pPr>
        <w:spacing w:after="0" w:line="240" w:lineRule="auto"/>
      </w:pPr>
      <w:r>
        <w:separator/>
      </w:r>
    </w:p>
  </w:footnote>
  <w:footnote w:type="continuationSeparator" w:id="0">
    <w:p w14:paraId="41FC71C4" w14:textId="77777777" w:rsidR="00B26508" w:rsidRDefault="00B265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D21F" w14:textId="77777777" w:rsidR="00AE4880" w:rsidRDefault="00AE48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56BDB299"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4BDCD" w14:textId="77777777" w:rsidR="00AE4880" w:rsidRDefault="00AE48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3628A"/>
    <w:multiLevelType w:val="hybridMultilevel"/>
    <w:tmpl w:val="4984C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D6C1801"/>
    <w:multiLevelType w:val="hybridMultilevel"/>
    <w:tmpl w:val="31760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3921735">
    <w:abstractNumId w:val="7"/>
  </w:num>
  <w:num w:numId="2" w16cid:durableId="109396426">
    <w:abstractNumId w:val="3"/>
  </w:num>
  <w:num w:numId="3" w16cid:durableId="708148171">
    <w:abstractNumId w:val="6"/>
  </w:num>
  <w:num w:numId="4" w16cid:durableId="89861068">
    <w:abstractNumId w:val="2"/>
  </w:num>
  <w:num w:numId="5" w16cid:durableId="1235510761">
    <w:abstractNumId w:val="1"/>
  </w:num>
  <w:num w:numId="6" w16cid:durableId="989017850">
    <w:abstractNumId w:val="5"/>
  </w:num>
  <w:num w:numId="7" w16cid:durableId="2013214589">
    <w:abstractNumId w:val="4"/>
  </w:num>
  <w:num w:numId="8" w16cid:durableId="17199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MDE0MTUwNDE0NjNX0lEKTi0uzszPAykwqgUAzMV8iCwAAAA="/>
  </w:docVars>
  <w:rsids>
    <w:rsidRoot w:val="001F5855"/>
    <w:rsid w:val="0000799C"/>
    <w:rsid w:val="000B78EB"/>
    <w:rsid w:val="000E47FB"/>
    <w:rsid w:val="0014411C"/>
    <w:rsid w:val="00176AE8"/>
    <w:rsid w:val="001E3082"/>
    <w:rsid w:val="001F5855"/>
    <w:rsid w:val="0027235C"/>
    <w:rsid w:val="00272DC2"/>
    <w:rsid w:val="00273EB5"/>
    <w:rsid w:val="00362A7E"/>
    <w:rsid w:val="003A718C"/>
    <w:rsid w:val="00446672"/>
    <w:rsid w:val="004A24BF"/>
    <w:rsid w:val="004D28C8"/>
    <w:rsid w:val="004E5619"/>
    <w:rsid w:val="005366E4"/>
    <w:rsid w:val="00614FB8"/>
    <w:rsid w:val="00665488"/>
    <w:rsid w:val="006B3326"/>
    <w:rsid w:val="00700948"/>
    <w:rsid w:val="0073026F"/>
    <w:rsid w:val="0087013E"/>
    <w:rsid w:val="008A1699"/>
    <w:rsid w:val="008B1C57"/>
    <w:rsid w:val="008F277B"/>
    <w:rsid w:val="009231F4"/>
    <w:rsid w:val="00927DCE"/>
    <w:rsid w:val="009462E1"/>
    <w:rsid w:val="0096452A"/>
    <w:rsid w:val="009F435B"/>
    <w:rsid w:val="00A30B95"/>
    <w:rsid w:val="00A51E1C"/>
    <w:rsid w:val="00AB4AEC"/>
    <w:rsid w:val="00AE38B2"/>
    <w:rsid w:val="00AE4880"/>
    <w:rsid w:val="00AF798A"/>
    <w:rsid w:val="00B26508"/>
    <w:rsid w:val="00B56238"/>
    <w:rsid w:val="00C4115E"/>
    <w:rsid w:val="00C865DB"/>
    <w:rsid w:val="00C924BA"/>
    <w:rsid w:val="00CC03CA"/>
    <w:rsid w:val="00CC12F6"/>
    <w:rsid w:val="00DC736A"/>
    <w:rsid w:val="00E0188F"/>
    <w:rsid w:val="00E113C2"/>
    <w:rsid w:val="00E358DC"/>
    <w:rsid w:val="00EE7EF6"/>
    <w:rsid w:val="00F356B5"/>
    <w:rsid w:val="00F4503E"/>
    <w:rsid w:val="00F67043"/>
    <w:rsid w:val="00FC63E4"/>
    <w:rsid w:val="00FE6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C3CE69C19D9147468BE1B6F3BB092416" ma:contentTypeVersion="9" ma:contentTypeDescription="Create a new document." ma:contentTypeScope="" ma:versionID="e1d76559846d2e9bb63eaaf85a4e66e3">
  <xsd:schema xmlns:xsd="http://www.w3.org/2001/XMLSchema" xmlns:xs="http://www.w3.org/2001/XMLSchema" xmlns:p="http://schemas.microsoft.com/office/2006/metadata/properties" xmlns:ns3="16de0b88-3c59-4707-a428-30fbfe898121" targetNamespace="http://schemas.microsoft.com/office/2006/metadata/properties" ma:root="true" ma:fieldsID="b626c1e5fb00ba97a8fb9a885a868ee0" ns3:_="">
    <xsd:import namespace="16de0b88-3c59-4707-a428-30fbfe8981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e0b88-3c59-4707-a428-30fbfe898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E3608553-EE97-423D-83EF-EAAAF8DAAC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e0b88-3c59-4707-a428-30fbfe89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8CF841-5B7D-4CD6-9EAC-030B3B0EEFED}">
  <ds:schemaRefs>
    <ds:schemaRef ds:uri="http://schemas.microsoft.com/sharepoint/v3/contenttype/forms"/>
  </ds:schemaRefs>
</ds:datastoreItem>
</file>

<file path=customXml/itemProps4.xml><?xml version="1.0" encoding="utf-8"?>
<ds:datastoreItem xmlns:ds="http://schemas.openxmlformats.org/officeDocument/2006/customXml" ds:itemID="{D356C2AA-47F6-482B-9B8F-CD571E335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Ezra Maynard</cp:lastModifiedBy>
  <cp:revision>3</cp:revision>
  <dcterms:created xsi:type="dcterms:W3CDTF">2023-02-06T08:26:00Z</dcterms:created>
  <dcterms:modified xsi:type="dcterms:W3CDTF">2023-02-0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E69C19D9147468BE1B6F3BB092416</vt:lpwstr>
  </property>
</Properties>
</file>